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D5B662" w14:textId="77777777" w:rsidR="00BF3206" w:rsidRDefault="00BF3206">
      <w:bookmarkStart w:id="0" w:name="_GoBack"/>
      <w:bookmarkEnd w:id="0"/>
    </w:p>
    <w:sectPr w:rsidR="00BF32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zsLA0NTU0MjK2tDBR0lEKTi0uzszPAykwrAUAp/C2yywAAAA="/>
  </w:docVars>
  <w:rsids>
    <w:rsidRoot w:val="004A2A5B"/>
    <w:rsid w:val="004A2A5B"/>
    <w:rsid w:val="0095653C"/>
    <w:rsid w:val="00BF3206"/>
    <w:rsid w:val="00F064CC"/>
    <w:rsid w:val="00F32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1F9A3"/>
  <w15:chartTrackingRefBased/>
  <w15:docId w15:val="{2FC51848-C9D3-43D9-88D6-846480040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Nguyen</dc:creator>
  <cp:keywords/>
  <dc:description/>
  <cp:lastModifiedBy>Max Nguyen</cp:lastModifiedBy>
  <cp:revision>1</cp:revision>
  <dcterms:created xsi:type="dcterms:W3CDTF">2018-03-05T02:02:00Z</dcterms:created>
  <dcterms:modified xsi:type="dcterms:W3CDTF">2018-03-05T02:03:00Z</dcterms:modified>
</cp:coreProperties>
</file>